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4967" w:rsidRDefault="004C3507" w:rsidP="008A00AD">
      <w:pPr>
        <w:jc w:val="center"/>
      </w:pPr>
      <w:r>
        <w:t>-</w:t>
      </w:r>
      <w:r w:rsidR="008A00AD">
        <w:t>Answers to Lab09 Questions</w:t>
      </w:r>
    </w:p>
    <w:p w:rsidR="008A00AD" w:rsidRDefault="00CD2AB3" w:rsidP="008A00AD">
      <w:pPr>
        <w:pStyle w:val="ListParagraph"/>
        <w:numPr>
          <w:ilvl w:val="0"/>
          <w:numId w:val="1"/>
        </w:numPr>
      </w:pPr>
      <w:r>
        <w:t>What purpose does the Player DAO serve?</w:t>
      </w:r>
    </w:p>
    <w:p w:rsidR="00CD2AB3" w:rsidRDefault="000F6422" w:rsidP="00CD2AB3">
      <w:pPr>
        <w:pStyle w:val="ListParagraph"/>
        <w:numPr>
          <w:ilvl w:val="1"/>
          <w:numId w:val="1"/>
        </w:numPr>
      </w:pPr>
      <w:r>
        <w:t>Defines a</w:t>
      </w:r>
      <w:r w:rsidR="00ED622D">
        <w:t>n</w:t>
      </w:r>
      <w:r>
        <w:t xml:space="preserve"> object-oriented way to represent and manipulate player objects from the traditional non-object-oriented </w:t>
      </w:r>
      <w:r w:rsidR="007F7799">
        <w:t xml:space="preserve">relational </w:t>
      </w:r>
      <w:r>
        <w:t>Monopoly database.</w:t>
      </w:r>
    </w:p>
    <w:p w:rsidR="00EA76FC" w:rsidRDefault="00EA76FC" w:rsidP="00EA76FC">
      <w:pPr>
        <w:pStyle w:val="ListParagraph"/>
        <w:numPr>
          <w:ilvl w:val="0"/>
          <w:numId w:val="1"/>
        </w:numPr>
      </w:pPr>
      <w:r>
        <w:t>How does it compare with the Player table?</w:t>
      </w:r>
    </w:p>
    <w:p w:rsidR="00EA76FC" w:rsidRDefault="007F7799" w:rsidP="00EA76FC">
      <w:pPr>
        <w:pStyle w:val="ListParagraph"/>
        <w:numPr>
          <w:ilvl w:val="1"/>
          <w:numId w:val="1"/>
        </w:numPr>
      </w:pPr>
      <w:r>
        <w:t xml:space="preserve">It essentially contains the same attributes as the Player table: id, </w:t>
      </w:r>
      <w:proofErr w:type="spellStart"/>
      <w:r>
        <w:t>emailAddress</w:t>
      </w:r>
      <w:proofErr w:type="spellEnd"/>
      <w:r>
        <w:t>, and name.</w:t>
      </w:r>
    </w:p>
    <w:p w:rsidR="007F7799" w:rsidRDefault="007F7799" w:rsidP="00EA76FC">
      <w:pPr>
        <w:pStyle w:val="ListParagraph"/>
        <w:numPr>
          <w:ilvl w:val="1"/>
          <w:numId w:val="1"/>
        </w:numPr>
      </w:pPr>
      <w:r>
        <w:t>Only real difference is that everything is wrapped up in a Class, with private class members, public constructor, getters, and setters.</w:t>
      </w:r>
    </w:p>
    <w:p w:rsidR="007F7799" w:rsidRDefault="007F7799" w:rsidP="00EA76FC">
      <w:pPr>
        <w:pStyle w:val="ListParagraph"/>
        <w:numPr>
          <w:ilvl w:val="1"/>
          <w:numId w:val="1"/>
        </w:numPr>
      </w:pPr>
      <w:r>
        <w:t>Otherwise, it’s an exact duplicate of the structure of the Player table.</w:t>
      </w:r>
    </w:p>
    <w:p w:rsidR="00956195" w:rsidRDefault="00956195" w:rsidP="00956195">
      <w:pPr>
        <w:pStyle w:val="ListParagraph"/>
        <w:numPr>
          <w:ilvl w:val="0"/>
          <w:numId w:val="1"/>
        </w:numPr>
      </w:pPr>
      <w:r>
        <w:t>What is the Java-based technology used to access data from a database?</w:t>
      </w:r>
    </w:p>
    <w:p w:rsidR="00956195" w:rsidRDefault="00AC5D7A" w:rsidP="00956195">
      <w:pPr>
        <w:pStyle w:val="ListParagraph"/>
        <w:numPr>
          <w:ilvl w:val="1"/>
          <w:numId w:val="1"/>
        </w:numPr>
      </w:pPr>
      <w:r>
        <w:t>JDBC = Java Database Connectivity: API for Java programming language that defines how a client may access a database.</w:t>
      </w:r>
    </w:p>
    <w:p w:rsidR="007F7799" w:rsidRDefault="007F7799" w:rsidP="007F7799">
      <w:pPr>
        <w:pStyle w:val="ListParagraph"/>
        <w:numPr>
          <w:ilvl w:val="0"/>
          <w:numId w:val="1"/>
        </w:numPr>
      </w:pPr>
      <w:r>
        <w:t>How many API endpoints does this application support and where are they implemented?</w:t>
      </w:r>
    </w:p>
    <w:p w:rsidR="00B66822" w:rsidRDefault="005330C4" w:rsidP="00B66822">
      <w:pPr>
        <w:pStyle w:val="ListParagraph"/>
        <w:numPr>
          <w:ilvl w:val="1"/>
          <w:numId w:val="1"/>
        </w:numPr>
      </w:pPr>
      <w:r>
        <w:t>2 API endpoints</w:t>
      </w:r>
    </w:p>
    <w:p w:rsidR="00AC5D7A" w:rsidRDefault="00AC5D7A" w:rsidP="00AC5D7A">
      <w:pPr>
        <w:pStyle w:val="ListParagraph"/>
        <w:numPr>
          <w:ilvl w:val="0"/>
          <w:numId w:val="1"/>
        </w:numPr>
      </w:pPr>
      <w:r>
        <w:t>What endpoints does the web service implement and where are they implemented?</w:t>
      </w:r>
    </w:p>
    <w:p w:rsidR="00AC5D7A" w:rsidRDefault="00B66822" w:rsidP="00AC5D7A">
      <w:pPr>
        <w:pStyle w:val="ListParagraph"/>
        <w:numPr>
          <w:ilvl w:val="1"/>
          <w:numId w:val="1"/>
        </w:numPr>
      </w:pPr>
      <w:r>
        <w:t>GET , PU</w:t>
      </w:r>
      <w:r w:rsidR="009858FE">
        <w:t>T, POST, DELETE operations in Pl</w:t>
      </w:r>
      <w:r>
        <w:t>ayerResource.java</w:t>
      </w:r>
    </w:p>
    <w:p w:rsidR="00F917F1" w:rsidRPr="00B66822" w:rsidRDefault="004C3507" w:rsidP="00B66822">
      <w:pPr>
        <w:pStyle w:val="ListParagraph"/>
        <w:numPr>
          <w:ilvl w:val="1"/>
          <w:numId w:val="1"/>
        </w:numPr>
        <w:rPr>
          <w:rStyle w:val="Hyperlink"/>
          <w:color w:val="auto"/>
          <w:u w:val="none"/>
        </w:rPr>
      </w:pPr>
      <w:hyperlink r:id="rId5" w:history="1">
        <w:r w:rsidR="00F917F1" w:rsidRPr="00BC151C">
          <w:rPr>
            <w:rStyle w:val="Hyperlink"/>
          </w:rPr>
          <w:t>https://calvincs262-monopoly.appspot.com/monopoly/v1/players</w:t>
        </w:r>
      </w:hyperlink>
    </w:p>
    <w:p w:rsidR="00B66822" w:rsidRDefault="004C3507" w:rsidP="00B66822">
      <w:pPr>
        <w:pStyle w:val="ListParagraph"/>
        <w:numPr>
          <w:ilvl w:val="1"/>
          <w:numId w:val="1"/>
        </w:numPr>
      </w:pPr>
      <w:hyperlink r:id="rId6" w:history="1">
        <w:r w:rsidR="00B66822" w:rsidRPr="00B73CC9">
          <w:rPr>
            <w:rStyle w:val="Hyperlink"/>
          </w:rPr>
          <w:t>https://calvincs262-monopoly.appspot.com/monopoly/v1/player</w:t>
        </w:r>
      </w:hyperlink>
      <w:r w:rsidR="005330C4">
        <w:t>/ insert ID # here.</w:t>
      </w:r>
    </w:p>
    <w:p w:rsidR="00B66822" w:rsidRDefault="00B66822" w:rsidP="00B66822">
      <w:pPr>
        <w:pStyle w:val="ListParagraph"/>
        <w:numPr>
          <w:ilvl w:val="1"/>
          <w:numId w:val="1"/>
        </w:numPr>
      </w:pPr>
    </w:p>
    <w:p w:rsidR="009A3645" w:rsidRDefault="009A3645" w:rsidP="009A3645">
      <w:pPr>
        <w:pStyle w:val="ListParagraph"/>
        <w:numPr>
          <w:ilvl w:val="0"/>
          <w:numId w:val="1"/>
        </w:numPr>
      </w:pPr>
      <w:r>
        <w:t>Compare and contrast the following:</w:t>
      </w:r>
    </w:p>
    <w:p w:rsidR="009A3645" w:rsidRDefault="009A3645" w:rsidP="009A3645">
      <w:pPr>
        <w:pStyle w:val="ListParagraph"/>
        <w:numPr>
          <w:ilvl w:val="1"/>
          <w:numId w:val="1"/>
        </w:numPr>
      </w:pPr>
      <w:r>
        <w:t>SQL query statements vs. JDBC statement objects</w:t>
      </w:r>
    </w:p>
    <w:p w:rsidR="009A3645" w:rsidRDefault="002B7A7E" w:rsidP="009A3645">
      <w:pPr>
        <w:pStyle w:val="ListParagraph"/>
        <w:numPr>
          <w:ilvl w:val="2"/>
          <w:numId w:val="1"/>
        </w:numPr>
      </w:pPr>
      <w:r>
        <w:t>JDBC statement objects seem to be a wrapper for the SQL query statements.</w:t>
      </w:r>
    </w:p>
    <w:p w:rsidR="002B7A7E" w:rsidRDefault="002B7A7E" w:rsidP="009A3645">
      <w:pPr>
        <w:pStyle w:val="ListParagraph"/>
        <w:numPr>
          <w:ilvl w:val="2"/>
          <w:numId w:val="1"/>
        </w:numPr>
      </w:pPr>
      <w:r>
        <w:t>JDBC takes arguments into the method and passes it into a formatted string that corresponds to the SQL query that is sent to the database.</w:t>
      </w:r>
    </w:p>
    <w:p w:rsidR="002B7A7E" w:rsidRDefault="00C90DCE" w:rsidP="002B7A7E">
      <w:pPr>
        <w:pStyle w:val="ListParagraph"/>
        <w:numPr>
          <w:ilvl w:val="1"/>
          <w:numId w:val="1"/>
        </w:numPr>
      </w:pPr>
      <w:r>
        <w:t>SQL relations vs. JDBC</w:t>
      </w:r>
      <w:r w:rsidR="002B7A7E">
        <w:t xml:space="preserve"> result sets vs. List&lt;Player&gt;</w:t>
      </w:r>
    </w:p>
    <w:p w:rsidR="002B7A7E" w:rsidRDefault="00C90DCE" w:rsidP="002B7A7E">
      <w:pPr>
        <w:pStyle w:val="ListParagraph"/>
        <w:numPr>
          <w:ilvl w:val="2"/>
          <w:numId w:val="1"/>
        </w:numPr>
      </w:pPr>
      <w:r>
        <w:t xml:space="preserve">List&lt;Player&gt; Return a list of type Players.  Obtained by parsing the </w:t>
      </w:r>
      <w:proofErr w:type="spellStart"/>
      <w:r>
        <w:t>ResultSet</w:t>
      </w:r>
      <w:proofErr w:type="spellEnd"/>
      <w:r>
        <w:t xml:space="preserve"> object and adding each element in the </w:t>
      </w:r>
      <w:proofErr w:type="spellStart"/>
      <w:r>
        <w:t>ResultSet</w:t>
      </w:r>
      <w:proofErr w:type="spellEnd"/>
      <w:r>
        <w:t xml:space="preserve"> as a new element in List&lt;Player&gt;.</w:t>
      </w:r>
    </w:p>
    <w:p w:rsidR="00C90DCE" w:rsidRDefault="00C90DCE" w:rsidP="002B7A7E">
      <w:pPr>
        <w:pStyle w:val="ListParagraph"/>
        <w:numPr>
          <w:ilvl w:val="2"/>
          <w:numId w:val="1"/>
        </w:numPr>
      </w:pPr>
      <w:r>
        <w:t xml:space="preserve">JDBC result sets: A Java object that contains the results of executing an SQL query.  Contains </w:t>
      </w:r>
      <w:bookmarkStart w:id="0" w:name="_GoBack"/>
      <w:bookmarkEnd w:id="0"/>
      <w:r>
        <w:t xml:space="preserve">the rows that satisfy the conditions of the query.  The data stored in a </w:t>
      </w:r>
      <w:proofErr w:type="spellStart"/>
      <w:r>
        <w:t>ResultSet</w:t>
      </w:r>
      <w:proofErr w:type="spellEnd"/>
      <w:r>
        <w:t xml:space="preserve"> object is retrieved through a set of get methods that allows access to the various columns of the current row.  The </w:t>
      </w:r>
      <w:proofErr w:type="spellStart"/>
      <w:r>
        <w:t>ResultSet.next</w:t>
      </w:r>
      <w:proofErr w:type="spellEnd"/>
      <w:r>
        <w:t xml:space="preserve"> method is used to move to the next row of the </w:t>
      </w:r>
      <w:proofErr w:type="spellStart"/>
      <w:r>
        <w:t>ResultSet</w:t>
      </w:r>
      <w:proofErr w:type="spellEnd"/>
      <w:r>
        <w:t>, making it the current row.</w:t>
      </w:r>
    </w:p>
    <w:p w:rsidR="00C90DCE" w:rsidRDefault="00902BB2" w:rsidP="002B7A7E">
      <w:pPr>
        <w:pStyle w:val="ListParagraph"/>
        <w:numPr>
          <w:ilvl w:val="2"/>
          <w:numId w:val="1"/>
        </w:numPr>
      </w:pPr>
      <w:r>
        <w:t>SQL relation: A set of tuples d1, d2,…</w:t>
      </w:r>
      <w:proofErr w:type="gramStart"/>
      <w:r>
        <w:t>,</w:t>
      </w:r>
      <w:proofErr w:type="spellStart"/>
      <w:r>
        <w:t>dn</w:t>
      </w:r>
      <w:proofErr w:type="spellEnd"/>
      <w:proofErr w:type="gramEnd"/>
      <w:r>
        <w:t xml:space="preserve">, where each element </w:t>
      </w:r>
      <w:proofErr w:type="spellStart"/>
      <w:r>
        <w:t>dj</w:t>
      </w:r>
      <w:proofErr w:type="spellEnd"/>
      <w:r>
        <w:t xml:space="preserve"> is a member of </w:t>
      </w:r>
      <w:proofErr w:type="spellStart"/>
      <w:r>
        <w:t>Dj</w:t>
      </w:r>
      <w:proofErr w:type="spellEnd"/>
      <w:r>
        <w:t>, a data domain.</w:t>
      </w:r>
      <w:r w:rsidR="00CA27FD">
        <w:t xml:space="preserve">  No ordering to the elements of the tuples of a relation.  Each element is called an attribute value.</w:t>
      </w:r>
    </w:p>
    <w:p w:rsidR="00CA27FD" w:rsidRDefault="002F10D5" w:rsidP="00CA27FD">
      <w:pPr>
        <w:pStyle w:val="ListParagraph"/>
        <w:numPr>
          <w:ilvl w:val="1"/>
          <w:numId w:val="1"/>
        </w:numPr>
      </w:pPr>
      <w:r>
        <w:t xml:space="preserve">The function </w:t>
      </w:r>
      <w:proofErr w:type="spellStart"/>
      <w:proofErr w:type="gramStart"/>
      <w:r>
        <w:t>getValueSt</w:t>
      </w:r>
      <w:r w:rsidR="005B50C4">
        <w:t>ringOrNull</w:t>
      </w:r>
      <w:proofErr w:type="spellEnd"/>
      <w:r w:rsidR="005B50C4">
        <w:t>(</w:t>
      </w:r>
      <w:proofErr w:type="gramEnd"/>
      <w:r w:rsidR="005B50C4">
        <w:t>) is not called.  When would you want to use it?</w:t>
      </w:r>
    </w:p>
    <w:p w:rsidR="005B50C4" w:rsidRDefault="00DA6E53" w:rsidP="005B50C4">
      <w:pPr>
        <w:pStyle w:val="ListParagraph"/>
        <w:numPr>
          <w:ilvl w:val="2"/>
          <w:numId w:val="1"/>
        </w:numPr>
      </w:pPr>
      <w:r>
        <w:t>It seems it is used to address the issue where some player ID’s have NULL as the value of the a</w:t>
      </w:r>
      <w:r w:rsidR="00C0758E">
        <w:t>ssociated player.name attribute, as not all player tuples have a name.</w:t>
      </w:r>
    </w:p>
    <w:p w:rsidR="00845509" w:rsidRDefault="00845509" w:rsidP="00845509">
      <w:pPr>
        <w:pStyle w:val="ListParagraph"/>
        <w:numPr>
          <w:ilvl w:val="0"/>
          <w:numId w:val="1"/>
        </w:numPr>
      </w:pPr>
      <w:r>
        <w:t>Note: I sort of did these questions before you updated and revamped Lab09; he</w:t>
      </w:r>
      <w:r w:rsidR="007F7799">
        <w:t>nce I added to what I had to reflect the updated Exercise 9.1.</w:t>
      </w:r>
    </w:p>
    <w:sectPr w:rsidR="008455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48242A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szAxMDAxNDI3MbBQ0lEKTi0uzszPAykwqgUA99owkiwAAAA="/>
  </w:docVars>
  <w:rsids>
    <w:rsidRoot w:val="00585145"/>
    <w:rsid w:val="000F6422"/>
    <w:rsid w:val="002B7A7E"/>
    <w:rsid w:val="002F10D5"/>
    <w:rsid w:val="004C3507"/>
    <w:rsid w:val="005330C4"/>
    <w:rsid w:val="00585145"/>
    <w:rsid w:val="005B50C4"/>
    <w:rsid w:val="00714967"/>
    <w:rsid w:val="007F7799"/>
    <w:rsid w:val="00845509"/>
    <w:rsid w:val="008A00AD"/>
    <w:rsid w:val="00902BB2"/>
    <w:rsid w:val="00956195"/>
    <w:rsid w:val="009858FE"/>
    <w:rsid w:val="009A3645"/>
    <w:rsid w:val="00AC5D7A"/>
    <w:rsid w:val="00B66822"/>
    <w:rsid w:val="00C0758E"/>
    <w:rsid w:val="00C90DCE"/>
    <w:rsid w:val="00CA27FD"/>
    <w:rsid w:val="00CD2AB3"/>
    <w:rsid w:val="00DA6E53"/>
    <w:rsid w:val="00EA76FC"/>
    <w:rsid w:val="00ED622D"/>
    <w:rsid w:val="00F91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3C14"/>
  <w15:chartTrackingRefBased/>
  <w15:docId w15:val="{46D980CC-A1B5-4C79-8F48-733C117D4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00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917F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6682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750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alvincs262-monopoly.appspot.com/monopoly/v1/player" TargetMode="External"/><Relationship Id="rId5" Type="http://schemas.openxmlformats.org/officeDocument/2006/relationships/hyperlink" Target="https://calvincs262-monopoly.appspot.com/monopoly/v1/player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2</TotalTime>
  <Pages>1</Pages>
  <Words>413</Words>
  <Characters>235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24</cp:revision>
  <dcterms:created xsi:type="dcterms:W3CDTF">2018-10-25T19:13:00Z</dcterms:created>
  <dcterms:modified xsi:type="dcterms:W3CDTF">2018-11-02T20:03:00Z</dcterms:modified>
</cp:coreProperties>
</file>